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8354A52" w14:textId="10E1E4E5" w:rsidR="00FF12D6" w:rsidRDefault="00B43B27">
      <w:r>
        <w:t>Dear {{</w:t>
      </w:r>
      <w:r w:rsidR="0098166B">
        <w:t xml:space="preserve"> </w:t>
      </w:r>
      <w:r>
        <w:t>name</w:t>
      </w:r>
      <w:r w:rsidR="0098166B">
        <w:t xml:space="preserve"> </w:t>
      </w:r>
      <w:r>
        <w:t>}},</w:t>
      </w:r>
    </w:p>
    <w:p w14:paraId="6CA5750F" w14:textId="1A5A5496" w:rsidR="00B43B27" w:rsidRDefault="00B43B27">
      <w:r>
        <w:t>Your email address is {{</w:t>
      </w:r>
      <w:r w:rsidR="0098166B">
        <w:t xml:space="preserve"> </w:t>
      </w:r>
      <w:r>
        <w:t>email</w:t>
      </w:r>
      <w:r w:rsidR="0098166B">
        <w:t xml:space="preserve"> </w:t>
      </w:r>
      <w:r>
        <w:t>}}</w:t>
      </w:r>
    </w:p>
    <w:p w14:paraId="562D0C4C" w14:textId="066FC195" w:rsidR="00BC5CEB" w:rsidRDefault="00BC5CEB">
      <w:r>
        <w:t>You client ID is {{ id }}</w:t>
      </w:r>
    </w:p>
    <w:p w14:paraId="030D25A0" w14:textId="66742481" w:rsidR="00B43B27" w:rsidRDefault="00B43B27">
      <w:r>
        <w:t>Best regards,</w:t>
      </w:r>
    </w:p>
    <w:p w14:paraId="4E44A1F1" w14:textId="08FADFEB" w:rsidR="00B43B27" w:rsidRDefault="00B43B27">
      <w:r>
        <w:t>Sender</w:t>
      </w:r>
    </w:p>
    <w:sectPr w:rsidR="00B43B2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QwMDUH0iDS3FhJRyk4tbg4Mz8PpMC4FgBWWjGELAAAAA=="/>
  </w:docVars>
  <w:rsids>
    <w:rsidRoot w:val="00B43B27"/>
    <w:rsid w:val="00374EAC"/>
    <w:rsid w:val="006142EF"/>
    <w:rsid w:val="0077326C"/>
    <w:rsid w:val="0098166B"/>
    <w:rsid w:val="00AD2374"/>
    <w:rsid w:val="00B257D0"/>
    <w:rsid w:val="00B43B27"/>
    <w:rsid w:val="00BC5CEB"/>
    <w:rsid w:val="00E14DC6"/>
    <w:rsid w:val="00FF12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26BC5C"/>
  <w15:chartTrackingRefBased/>
  <w15:docId w15:val="{EE623BD1-FC1A-4894-9AFC-3EC44E135F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43B27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B43B27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43B27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43B27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43B27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B43B27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43B27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43B27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43B27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43B27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B43B27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43B27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43B27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43B27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B43B27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43B27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43B27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43B27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B43B27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43B2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B43B27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B43B27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B43B27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B43B27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B43B27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B43B27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43B27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43B27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B43B27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4</Words>
  <Characters>84</Characters>
  <Application>Microsoft Office Word</Application>
  <DocSecurity>0</DocSecurity>
  <Lines>1</Lines>
  <Paragraphs>1</Paragraphs>
  <ScaleCrop>false</ScaleCrop>
  <Company/>
  <LinksUpToDate>false</LinksUpToDate>
  <CharactersWithSpaces>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an Kelley</dc:creator>
  <cp:keywords/>
  <dc:description/>
  <cp:lastModifiedBy>Dean Kelley</cp:lastModifiedBy>
  <cp:revision>4</cp:revision>
  <dcterms:created xsi:type="dcterms:W3CDTF">2025-01-10T18:05:00Z</dcterms:created>
  <dcterms:modified xsi:type="dcterms:W3CDTF">2025-01-10T18:58:00Z</dcterms:modified>
</cp:coreProperties>
</file>